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195A" w:rsidRDefault="00B14B47" w:rsidP="0041084D">
      <w:pPr>
        <w:ind w:leftChars="-135" w:left="-283"/>
      </w:pPr>
      <w:r>
        <w:rPr>
          <w:rFonts w:hint="eastAsia"/>
        </w:rPr>
        <w:t>氏名：</w:t>
      </w:r>
    </w:p>
    <w:p w:rsidR="00B14B47" w:rsidRDefault="00B14B47">
      <w:r>
        <w:rPr>
          <w:rFonts w:hint="eastAsia"/>
        </w:rPr>
        <w:t>学籍番号：</w:t>
      </w:r>
    </w:p>
    <w:p w:rsidR="00B14B47" w:rsidRDefault="003230FE">
      <w:r>
        <w:rPr>
          <w:rFonts w:hint="eastAsia"/>
        </w:rPr>
        <w:t>レポート：テーマ</w:t>
      </w:r>
      <w:r>
        <w:rPr>
          <w:rFonts w:hint="eastAsia"/>
        </w:rPr>
        <w:t>A</w:t>
      </w:r>
      <w:r>
        <w:rPr>
          <w:rFonts w:hint="eastAsia"/>
        </w:rPr>
        <w:t>・</w:t>
      </w:r>
      <w:r>
        <w:rPr>
          <w:rFonts w:hint="eastAsia"/>
        </w:rPr>
        <w:t>B</w:t>
      </w:r>
      <w:r w:rsidR="00110174">
        <w:rPr>
          <w:rFonts w:hint="eastAsia"/>
        </w:rPr>
        <w:t>・</w:t>
      </w:r>
      <w:r w:rsidR="00110174">
        <w:rPr>
          <w:rFonts w:hint="eastAsia"/>
        </w:rPr>
        <w:t>C</w:t>
      </w:r>
    </w:p>
    <w:p w:rsidR="00F450DE" w:rsidRDefault="00F450DE"/>
    <w:p w:rsidR="00F450DE" w:rsidRDefault="00F450DE"/>
    <w:p w:rsidR="00F450DE" w:rsidRDefault="00F450DE"/>
    <w:p w:rsidR="00F450DE" w:rsidRDefault="00F450DE"/>
    <w:p w:rsidR="003230FE" w:rsidRDefault="003230FE"/>
    <w:p w:rsidR="00F450DE" w:rsidRDefault="00F450DE"/>
    <w:p w:rsidR="00F450DE" w:rsidRDefault="00F450DE"/>
    <w:p w:rsidR="003230FE" w:rsidRDefault="003230FE"/>
    <w:p w:rsidR="003230FE" w:rsidRDefault="003230FE"/>
    <w:p w:rsidR="003230FE" w:rsidRDefault="003230FE"/>
    <w:p w:rsidR="003230FE" w:rsidRDefault="003230FE"/>
    <w:p w:rsidR="003230FE" w:rsidRDefault="003230FE"/>
    <w:p w:rsidR="003230FE" w:rsidRDefault="003230FE"/>
    <w:p w:rsidR="003230FE" w:rsidRDefault="003230FE"/>
    <w:p w:rsidR="003230FE" w:rsidRDefault="003230FE"/>
    <w:p w:rsidR="003230FE" w:rsidRDefault="003230FE"/>
    <w:p w:rsidR="00216190" w:rsidRDefault="00216190"/>
    <w:p w:rsidR="00584B21" w:rsidRDefault="00584B21"/>
    <w:p w:rsidR="003230FE" w:rsidRDefault="003230FE"/>
    <w:p w:rsidR="00E42CD1" w:rsidRDefault="00E42CD1"/>
    <w:p w:rsidR="00E42CD1" w:rsidRDefault="00E42CD1"/>
    <w:p w:rsidR="00B14B47" w:rsidRDefault="00B14B47">
      <w:r>
        <w:rPr>
          <w:rFonts w:hint="eastAsia"/>
        </w:rPr>
        <w:t>感想・要望</w:t>
      </w:r>
    </w:p>
    <w:p w:rsidR="00B14B47" w:rsidRDefault="00B14B47"/>
    <w:p w:rsidR="00216190" w:rsidRDefault="00216190"/>
    <w:sectPr w:rsidR="00216190" w:rsidSect="0041084D">
      <w:headerReference w:type="even" r:id="rId7"/>
      <w:headerReference w:type="default" r:id="rId8"/>
      <w:footerReference w:type="even" r:id="rId9"/>
      <w:footerReference w:type="default" r:id="rId10"/>
      <w:headerReference w:type="first" r:id="rId11"/>
      <w:footerReference w:type="first" r:id="rId12"/>
      <w:pgSz w:w="11906" w:h="16838"/>
      <w:pgMar w:top="2868" w:right="991" w:bottom="993" w:left="1276" w:header="4" w:footer="143"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4CAB" w:rsidRDefault="00A54CAB" w:rsidP="00DF317C">
      <w:r>
        <w:separator/>
      </w:r>
    </w:p>
  </w:endnote>
  <w:endnote w:type="continuationSeparator" w:id="0">
    <w:p w:rsidR="00A54CAB" w:rsidRDefault="00A54CAB" w:rsidP="00DF3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HGP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84D" w:rsidRDefault="0041084D">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84D" w:rsidRDefault="0041084D">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84D" w:rsidRDefault="0041084D">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4CAB" w:rsidRDefault="00A54CAB" w:rsidP="00DF317C">
      <w:r>
        <w:separator/>
      </w:r>
    </w:p>
  </w:footnote>
  <w:footnote w:type="continuationSeparator" w:id="0">
    <w:p w:rsidR="00A54CAB" w:rsidRDefault="00A54CAB" w:rsidP="00DF317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84D" w:rsidRDefault="0041084D">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317C" w:rsidRDefault="00DF317C">
    <w:pPr>
      <w:pStyle w:val="a3"/>
    </w:pPr>
  </w:p>
  <w:p w:rsidR="009C7236" w:rsidRDefault="009C7236">
    <w:pPr>
      <w:pStyle w:val="a3"/>
    </w:pPr>
  </w:p>
  <w:p w:rsidR="00DF317C" w:rsidRDefault="00895E2C" w:rsidP="00DF317C">
    <w:pPr>
      <w:pStyle w:val="a3"/>
      <w:jc w:val="center"/>
      <w:rPr>
        <w:rFonts w:ascii="HGP創英角ｺﾞｼｯｸUB" w:eastAsia="HGP創英角ｺﾞｼｯｸUB"/>
        <w:sz w:val="28"/>
        <w:szCs w:val="28"/>
        <w:shd w:val="pct15" w:color="auto" w:fill="FFFFFF"/>
      </w:rPr>
    </w:pPr>
    <w:r>
      <w:rPr>
        <w:rFonts w:ascii="HGP創英角ｺﾞｼｯｸUB" w:eastAsia="HGP創英角ｺﾞｼｯｸUB" w:hint="eastAsia"/>
        <w:sz w:val="28"/>
        <w:szCs w:val="28"/>
        <w:shd w:val="pct15" w:color="auto" w:fill="FFFFFF"/>
      </w:rPr>
      <w:t>２０２０</w:t>
    </w:r>
    <w:r w:rsidR="00DF317C" w:rsidRPr="00DF317C">
      <w:rPr>
        <w:rFonts w:ascii="HGP創英角ｺﾞｼｯｸUB" w:eastAsia="HGP創英角ｺﾞｼｯｸUB" w:hint="eastAsia"/>
        <w:sz w:val="28"/>
        <w:szCs w:val="28"/>
        <w:shd w:val="pct15" w:color="auto" w:fill="FFFFFF"/>
      </w:rPr>
      <w:t>年大学院医歯理工学専攻修士課程　生命倫理レポート</w:t>
    </w:r>
  </w:p>
  <w:p w:rsidR="00DF317C" w:rsidRDefault="00DF317C" w:rsidP="00DF317C">
    <w:pPr>
      <w:pStyle w:val="a3"/>
      <w:rPr>
        <w:rFonts w:ascii="HGP創英角ｺﾞｼｯｸUB" w:eastAsia="HGP創英角ｺﾞｼｯｸUB"/>
        <w:sz w:val="24"/>
        <w:szCs w:val="24"/>
      </w:rPr>
    </w:pPr>
  </w:p>
  <w:p w:rsidR="00DF317C" w:rsidRDefault="00DF317C" w:rsidP="00DF317C">
    <w:pPr>
      <w:pStyle w:val="a3"/>
      <w:rPr>
        <w:rFonts w:ascii="HGP創英角ｺﾞｼｯｸUB" w:eastAsia="HGP創英角ｺﾞｼｯｸUB"/>
        <w:sz w:val="24"/>
        <w:szCs w:val="24"/>
      </w:rPr>
    </w:pPr>
    <w:r>
      <w:rPr>
        <w:rFonts w:ascii="HGP創英角ｺﾞｼｯｸUB" w:eastAsia="HGP創英角ｺﾞｼｯｸUB" w:hint="eastAsia"/>
        <w:sz w:val="24"/>
        <w:szCs w:val="24"/>
      </w:rPr>
      <w:t>１）</w:t>
    </w:r>
    <w:r w:rsidR="003230FE">
      <w:rPr>
        <w:rFonts w:ascii="HGP創英角ｺﾞｼｯｸUB" w:eastAsia="HGP創英角ｺﾞｼｯｸUB" w:hint="eastAsia"/>
        <w:sz w:val="24"/>
        <w:szCs w:val="24"/>
      </w:rPr>
      <w:t>下記テーマか</w:t>
    </w:r>
    <w:r>
      <w:rPr>
        <w:rFonts w:ascii="HGP創英角ｺﾞｼｯｸUB" w:eastAsia="HGP創英角ｺﾞｼｯｸUB" w:hint="eastAsia"/>
        <w:sz w:val="24"/>
        <w:szCs w:val="24"/>
      </w:rPr>
      <w:t>ら１</w:t>
    </w:r>
    <w:r w:rsidR="003230FE">
      <w:rPr>
        <w:rFonts w:ascii="HGP創英角ｺﾞｼｯｸUB" w:eastAsia="HGP創英角ｺﾞｼｯｸUB" w:hint="eastAsia"/>
        <w:sz w:val="24"/>
        <w:szCs w:val="24"/>
      </w:rPr>
      <w:t>つ</w:t>
    </w:r>
    <w:r>
      <w:rPr>
        <w:rFonts w:ascii="HGP創英角ｺﾞｼｯｸUB" w:eastAsia="HGP創英角ｺﾞｼｯｸUB" w:hint="eastAsia"/>
        <w:sz w:val="24"/>
        <w:szCs w:val="24"/>
      </w:rPr>
      <w:t>を選んでレポートを作成してください。</w:t>
    </w:r>
  </w:p>
  <w:p w:rsidR="003E4301" w:rsidRDefault="00DF317C" w:rsidP="00DF317C">
    <w:pPr>
      <w:pStyle w:val="a3"/>
      <w:rPr>
        <w:rFonts w:ascii="HGP創英角ｺﾞｼｯｸUB" w:eastAsia="HGP創英角ｺﾞｼｯｸUB"/>
        <w:sz w:val="24"/>
        <w:szCs w:val="24"/>
      </w:rPr>
    </w:pPr>
    <w:r>
      <w:rPr>
        <w:rFonts w:ascii="HGP創英角ｺﾞｼｯｸUB" w:eastAsia="HGP創英角ｺﾞｼｯｸUB" w:hint="eastAsia"/>
        <w:sz w:val="24"/>
        <w:szCs w:val="24"/>
      </w:rPr>
      <w:t>２）レポートはＡ４で１枚以内。</w:t>
    </w:r>
  </w:p>
  <w:p w:rsidR="003E4301" w:rsidRDefault="00DF317C" w:rsidP="00DF317C">
    <w:pPr>
      <w:pStyle w:val="a3"/>
      <w:rPr>
        <w:rFonts w:ascii="HGP創英角ｺﾞｼｯｸUB" w:eastAsia="HGP創英角ｺﾞｼｯｸUB"/>
        <w:color w:val="FF0000"/>
        <w:sz w:val="24"/>
        <w:szCs w:val="24"/>
      </w:rPr>
    </w:pPr>
    <w:r>
      <w:rPr>
        <w:rFonts w:ascii="HGP創英角ｺﾞｼｯｸUB" w:eastAsia="HGP創英角ｺﾞｼｯｸUB" w:hint="eastAsia"/>
        <w:sz w:val="24"/>
        <w:szCs w:val="24"/>
      </w:rPr>
      <w:t>３）</w:t>
    </w:r>
    <w:r w:rsidR="003230FE">
      <w:rPr>
        <w:rFonts w:ascii="HGP創英角ｺﾞｼｯｸUB" w:eastAsia="HGP創英角ｺﾞｼｯｸUB" w:hint="eastAsia"/>
        <w:sz w:val="24"/>
        <w:szCs w:val="24"/>
      </w:rPr>
      <w:t>提出期限は</w:t>
    </w:r>
    <w:r w:rsidR="00EC60E3">
      <w:rPr>
        <w:rFonts w:ascii="HGP創英角ｺﾞｼｯｸUB" w:eastAsia="HGP創英角ｺﾞｼｯｸUB" w:hint="eastAsia"/>
        <w:color w:val="FF0000"/>
        <w:sz w:val="24"/>
        <w:szCs w:val="24"/>
      </w:rPr>
      <w:t>５月３１</w:t>
    </w:r>
    <w:r w:rsidRPr="00B949C6">
      <w:rPr>
        <w:rFonts w:ascii="HGP創英角ｺﾞｼｯｸUB" w:eastAsia="HGP創英角ｺﾞｼｯｸUB" w:hint="eastAsia"/>
        <w:color w:val="FF0000"/>
        <w:sz w:val="24"/>
        <w:szCs w:val="24"/>
      </w:rPr>
      <w:t>日</w:t>
    </w:r>
  </w:p>
  <w:p w:rsidR="00DF317C" w:rsidRPr="003E4301" w:rsidRDefault="003E4301" w:rsidP="00DF317C">
    <w:pPr>
      <w:pStyle w:val="a3"/>
      <w:rPr>
        <w:rFonts w:ascii="HGP創英角ｺﾞｼｯｸUB" w:eastAsia="HGP創英角ｺﾞｼｯｸUB"/>
        <w:color w:val="FF0000"/>
        <w:sz w:val="24"/>
        <w:szCs w:val="24"/>
      </w:rPr>
    </w:pPr>
    <w:r w:rsidRPr="00584B21">
      <w:rPr>
        <w:rFonts w:ascii="HGP創英角ｺﾞｼｯｸUB" w:eastAsia="HGP創英角ｺﾞｼｯｸUB" w:hint="eastAsia"/>
        <w:sz w:val="24"/>
        <w:szCs w:val="24"/>
      </w:rPr>
      <w:t>4）</w:t>
    </w:r>
    <w:r w:rsidR="003230FE">
      <w:rPr>
        <w:rFonts w:ascii="HGP創英角ｺﾞｼｯｸUB" w:eastAsia="HGP創英角ｺﾞｼｯｸUB" w:hint="eastAsia"/>
        <w:sz w:val="24"/>
        <w:szCs w:val="24"/>
      </w:rPr>
      <w:t>右</w:t>
    </w:r>
    <w:r w:rsidR="00DF317C">
      <w:rPr>
        <w:rFonts w:ascii="HGP創英角ｺﾞｼｯｸUB" w:eastAsia="HGP創英角ｺﾞｼｯｸUB" w:hint="eastAsia"/>
        <w:sz w:val="24"/>
        <w:szCs w:val="24"/>
      </w:rPr>
      <w:t>記アドレスまで、電子メールに添付して送って下さい。</w:t>
    </w:r>
    <w:proofErr w:type="spellStart"/>
    <w:r w:rsidR="00895E2C">
      <w:rPr>
        <w:rFonts w:ascii="HGP創英角ｺﾞｼｯｸUB" w:eastAsia="HGP創英角ｺﾞｼｯｸUB"/>
        <w:sz w:val="24"/>
        <w:szCs w:val="24"/>
      </w:rPr>
      <w:t>adm</w:t>
    </w:r>
    <w:r w:rsidR="00DF317C">
      <w:rPr>
        <w:rFonts w:ascii="HGP創英角ｺﾞｼｯｸUB" w:eastAsia="HGP創英角ｺﾞｼｯｸUB" w:hint="eastAsia"/>
        <w:sz w:val="24"/>
        <w:szCs w:val="24"/>
      </w:rPr>
      <w:t>.bec@tmd.ac,jp</w:t>
    </w:r>
    <w:proofErr w:type="spellEnd"/>
  </w:p>
  <w:p w:rsidR="003230FE" w:rsidRDefault="003230FE" w:rsidP="00DF317C">
    <w:pPr>
      <w:pStyle w:val="a3"/>
      <w:rPr>
        <w:rFonts w:ascii="HGP創英角ｺﾞｼｯｸUB" w:eastAsia="HGP創英角ｺﾞｼｯｸUB"/>
        <w:sz w:val="24"/>
        <w:szCs w:val="24"/>
      </w:rPr>
    </w:pPr>
  </w:p>
  <w:p w:rsidR="003230FE" w:rsidRPr="00EC60E3" w:rsidRDefault="003230FE" w:rsidP="0041084D">
    <w:pPr>
      <w:widowControl/>
      <w:autoSpaceDE w:val="0"/>
      <w:autoSpaceDN w:val="0"/>
      <w:adjustRightInd w:val="0"/>
      <w:rPr>
        <w:rFonts w:ascii="HGP創英角ｺﾞｼｯｸUB" w:eastAsia="HGP創英角ｺﾞｼｯｸUB"/>
        <w:b/>
        <w:color w:val="FF0000"/>
        <w:sz w:val="24"/>
        <w:szCs w:val="24"/>
      </w:rPr>
    </w:pPr>
    <w:r>
      <w:rPr>
        <w:rFonts w:ascii="HGP創英角ｺﾞｼｯｸUB" w:eastAsia="HGP創英角ｺﾞｼｯｸUB" w:hint="eastAsia"/>
        <w:sz w:val="24"/>
        <w:szCs w:val="24"/>
      </w:rPr>
      <w:t xml:space="preserve">テーマA　</w:t>
    </w:r>
    <w:r w:rsidRPr="001F5864">
      <w:rPr>
        <w:rFonts w:ascii="HGP創英角ｺﾞｼｯｸUB" w:eastAsia="HGP創英角ｺﾞｼｯｸUB" w:hint="eastAsia"/>
        <w:color w:val="FF0000"/>
        <w:sz w:val="24"/>
        <w:szCs w:val="24"/>
      </w:rPr>
      <w:t xml:space="preserve">　</w:t>
    </w:r>
    <w:r w:rsidRPr="00EC60E3">
      <w:rPr>
        <w:rFonts w:ascii="HGP創英角ｺﾞｼｯｸUB" w:eastAsia="HGP創英角ｺﾞｼｯｸUB" w:hint="eastAsia"/>
        <w:b/>
        <w:color w:val="FF0000"/>
        <w:sz w:val="24"/>
        <w:szCs w:val="24"/>
      </w:rPr>
      <w:t>『</w:t>
    </w:r>
    <w:r w:rsidR="0041084D">
      <w:rPr>
        <w:rFonts w:ascii="ＭＳ ゴシック" w:eastAsia="ＭＳ ゴシック" w:cs="ＭＳ ゴシック" w:hint="eastAsia"/>
        <w:b/>
        <w:color w:val="FF0000"/>
        <w:kern w:val="0"/>
        <w:sz w:val="20"/>
        <w:szCs w:val="20"/>
      </w:rPr>
      <w:t>医療倫理の4原則が相反する場合の対処法について具体的事例をもとに説明せよ</w:t>
    </w:r>
    <w:r w:rsidRPr="00EC60E3">
      <w:rPr>
        <w:rFonts w:ascii="HGP創英角ｺﾞｼｯｸUB" w:eastAsia="HGP創英角ｺﾞｼｯｸUB" w:hint="eastAsia"/>
        <w:b/>
        <w:color w:val="FF0000"/>
        <w:sz w:val="24"/>
        <w:szCs w:val="24"/>
      </w:rPr>
      <w:t xml:space="preserve">』　</w:t>
    </w:r>
  </w:p>
  <w:p w:rsidR="003230FE" w:rsidRPr="0041084D" w:rsidRDefault="003230FE" w:rsidP="0041084D">
    <w:pPr>
      <w:pStyle w:val="a3"/>
      <w:rPr>
        <w:rFonts w:ascii="ＭＳ ゴシック" w:eastAsia="ＭＳ ゴシック" w:hAnsi="Arial" w:cs="ＭＳ ゴシック"/>
        <w:b/>
        <w:color w:val="FF0000"/>
        <w:kern w:val="0"/>
        <w:sz w:val="20"/>
        <w:szCs w:val="20"/>
      </w:rPr>
    </w:pPr>
    <w:r>
      <w:rPr>
        <w:rFonts w:ascii="HGP創英角ｺﾞｼｯｸUB" w:eastAsia="HGP創英角ｺﾞｼｯｸUB" w:hint="eastAsia"/>
        <w:sz w:val="24"/>
        <w:szCs w:val="24"/>
      </w:rPr>
      <w:t xml:space="preserve">テーマB　</w:t>
    </w:r>
    <w:r w:rsidR="0041084D">
      <w:rPr>
        <w:rFonts w:ascii="HGP創英角ｺﾞｼｯｸUB" w:eastAsia="HGP創英角ｺﾞｼｯｸUB" w:hint="eastAsia"/>
        <w:sz w:val="24"/>
        <w:szCs w:val="24"/>
      </w:rPr>
      <w:t xml:space="preserve"> </w:t>
    </w:r>
    <w:r w:rsidRPr="00EC60E3">
      <w:rPr>
        <w:rFonts w:ascii="HGP創英角ｺﾞｼｯｸUB" w:eastAsia="HGP創英角ｺﾞｼｯｸUB" w:hint="eastAsia"/>
        <w:b/>
        <w:color w:val="FF0000"/>
        <w:sz w:val="24"/>
        <w:szCs w:val="24"/>
      </w:rPr>
      <w:t>『</w:t>
    </w:r>
    <w:r w:rsidR="00895E2C">
      <w:rPr>
        <w:rFonts w:ascii="ＭＳ ゴシック" w:eastAsia="ＭＳ ゴシック" w:hAnsi="Arial" w:cs="ＭＳ ゴシック" w:hint="eastAsia"/>
        <w:b/>
        <w:color w:val="FF0000"/>
        <w:kern w:val="0"/>
        <w:sz w:val="20"/>
        <w:szCs w:val="20"/>
      </w:rPr>
      <w:t>C</w:t>
    </w:r>
    <w:r w:rsidR="00895E2C">
      <w:rPr>
        <w:rFonts w:ascii="ＭＳ ゴシック" w:eastAsia="ＭＳ ゴシック" w:hAnsi="Arial" w:cs="ＭＳ ゴシック"/>
        <w:b/>
        <w:color w:val="FF0000"/>
        <w:kern w:val="0"/>
        <w:sz w:val="20"/>
        <w:szCs w:val="20"/>
      </w:rPr>
      <w:t>OVID-19</w:t>
    </w:r>
    <w:r w:rsidR="00895E2C">
      <w:rPr>
        <w:rFonts w:ascii="ＭＳ ゴシック" w:eastAsia="ＭＳ ゴシック" w:hAnsi="Arial" w:cs="ＭＳ ゴシック" w:hint="eastAsia"/>
        <w:b/>
        <w:color w:val="FF0000"/>
        <w:kern w:val="0"/>
        <w:sz w:val="20"/>
        <w:szCs w:val="20"/>
      </w:rPr>
      <w:t>パンデミックにおける人工呼吸器不足状態における救急治療の</w:t>
    </w:r>
    <w:r w:rsidR="0041084D">
      <w:rPr>
        <w:rFonts w:ascii="ＭＳ ゴシック" w:eastAsia="ＭＳ ゴシック" w:hAnsi="Arial" w:cs="ＭＳ ゴシック" w:hint="eastAsia"/>
        <w:b/>
        <w:color w:val="FF0000"/>
        <w:kern w:val="0"/>
        <w:sz w:val="20"/>
        <w:szCs w:val="20"/>
      </w:rPr>
      <w:t>解決策を述べよ』</w:t>
    </w:r>
  </w:p>
  <w:p w:rsidR="003230FE" w:rsidRPr="00584B21" w:rsidRDefault="00EC60E3" w:rsidP="00584B21">
    <w:pPr>
      <w:widowControl/>
      <w:autoSpaceDE w:val="0"/>
      <w:autoSpaceDN w:val="0"/>
      <w:adjustRightInd w:val="0"/>
      <w:rPr>
        <w:rFonts w:ascii="HGP創英角ｺﾞｼｯｸUB" w:eastAsia="HGP創英角ｺﾞｼｯｸUB"/>
        <w:b/>
        <w:color w:val="FF0000"/>
        <w:sz w:val="24"/>
        <w:szCs w:val="24"/>
      </w:rPr>
    </w:pPr>
    <w:r>
      <w:rPr>
        <w:rFonts w:ascii="HGP創英角ｺﾞｼｯｸUB" w:eastAsia="HGP創英角ｺﾞｼｯｸUB" w:hint="eastAsia"/>
        <w:sz w:val="24"/>
        <w:szCs w:val="24"/>
      </w:rPr>
      <w:t xml:space="preserve">テーマC　</w:t>
    </w:r>
    <w:r w:rsidRPr="00EC60E3">
      <w:rPr>
        <w:rFonts w:ascii="HGP創英角ｺﾞｼｯｸUB" w:eastAsia="HGP創英角ｺﾞｼｯｸUB" w:hint="eastAsia"/>
        <w:b/>
        <w:color w:val="FF0000"/>
        <w:sz w:val="24"/>
        <w:szCs w:val="24"/>
      </w:rPr>
      <w:t xml:space="preserve">　『</w:t>
    </w:r>
    <w:r w:rsidR="00895E2C">
      <w:rPr>
        <w:rFonts w:ascii="ＭＳ ゴシック" w:eastAsia="ＭＳ ゴシック" w:cs="ＭＳ ゴシック" w:hint="eastAsia"/>
        <w:b/>
        <w:color w:val="FF0000"/>
        <w:kern w:val="0"/>
        <w:sz w:val="20"/>
        <w:szCs w:val="20"/>
      </w:rPr>
      <w:t>治療のない難治性疾患についての遺伝子検査カウンセリングで</w:t>
    </w:r>
    <w:bookmarkStart w:id="0" w:name="_GoBack"/>
    <w:bookmarkEnd w:id="0"/>
    <w:r w:rsidR="0041084D">
      <w:rPr>
        <w:rFonts w:ascii="ＭＳ ゴシック" w:eastAsia="ＭＳ ゴシック" w:cs="ＭＳ ゴシック" w:hint="eastAsia"/>
        <w:b/>
        <w:color w:val="FF0000"/>
        <w:kern w:val="0"/>
        <w:sz w:val="20"/>
        <w:szCs w:val="20"/>
      </w:rPr>
      <w:t>注意すべきことを述べよ</w:t>
    </w:r>
    <w:r w:rsidRPr="00EC60E3">
      <w:rPr>
        <w:rFonts w:ascii="HGP創英角ｺﾞｼｯｸUB" w:eastAsia="HGP創英角ｺﾞｼｯｸUB" w:hint="eastAsia"/>
        <w:b/>
        <w:color w:val="FF0000"/>
        <w:sz w:val="24"/>
        <w:szCs w:val="24"/>
      </w:rPr>
      <w:t>』</w:t>
    </w:r>
  </w:p>
  <w:p w:rsidR="00B14B47" w:rsidRPr="00DF317C" w:rsidRDefault="00A54CAB" w:rsidP="00DF317C">
    <w:pPr>
      <w:pStyle w:val="a3"/>
      <w:rPr>
        <w:rFonts w:ascii="HGP創英角ｺﾞｼｯｸUB" w:eastAsia="HGP創英角ｺﾞｼｯｸUB"/>
        <w:sz w:val="24"/>
        <w:szCs w:val="24"/>
      </w:rPr>
    </w:pPr>
    <w:r>
      <w:rPr>
        <w:rFonts w:ascii="HGP創英角ｺﾞｼｯｸUB" w:eastAsia="HGP創英角ｺﾞｼｯｸUB"/>
        <w:noProof/>
        <w:sz w:val="24"/>
        <w:szCs w:val="24"/>
      </w:rPr>
      <w:pict>
        <v:shapetype id="_x0000_t32" coordsize="21600,21600" o:spt="32" o:oned="t" path="m,l21600,21600e" filled="f">
          <v:path arrowok="t" fillok="f" o:connecttype="none"/>
          <o:lock v:ext="edit" shapetype="t"/>
        </v:shapetype>
        <v:shape id="AutoShape 1" o:spid="_x0000_s2049" type="#_x0000_t32" style="position:absolute;left:0;text-align:left;margin-left:-48.3pt;margin-top:8.25pt;width:513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" strokecolor="#365f91 [2404]" strokeweight="4.5pt"/>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84D" w:rsidRDefault="0041084D">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o:shapelayout v:ext="edit">
      <o:idmap v:ext="edit" data="2"/>
      <o:rules v:ext="edit">
        <o:r id="V:Rule1" type="connector" idref="#AutoShape 1"/>
      </o:rules>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LM0NzK1MDGyMLE0MLVQ0lEKTi0uzszPAykwqgUAG/4HgCwAAAA="/>
  </w:docVars>
  <w:rsids>
    <w:rsidRoot w:val="00DF317C"/>
    <w:rsid w:val="000024AC"/>
    <w:rsid w:val="000061FC"/>
    <w:rsid w:val="0000659A"/>
    <w:rsid w:val="00006645"/>
    <w:rsid w:val="00006CA2"/>
    <w:rsid w:val="00007041"/>
    <w:rsid w:val="000076D6"/>
    <w:rsid w:val="00007958"/>
    <w:rsid w:val="00012FBB"/>
    <w:rsid w:val="000138D6"/>
    <w:rsid w:val="00015EBB"/>
    <w:rsid w:val="000200CC"/>
    <w:rsid w:val="00025F8B"/>
    <w:rsid w:val="00026013"/>
    <w:rsid w:val="000260CE"/>
    <w:rsid w:val="000303DE"/>
    <w:rsid w:val="000310C1"/>
    <w:rsid w:val="00037D85"/>
    <w:rsid w:val="00041C9D"/>
    <w:rsid w:val="0004616F"/>
    <w:rsid w:val="0005033A"/>
    <w:rsid w:val="00050808"/>
    <w:rsid w:val="00050CDB"/>
    <w:rsid w:val="0005253A"/>
    <w:rsid w:val="0005754D"/>
    <w:rsid w:val="000614FF"/>
    <w:rsid w:val="00061AB6"/>
    <w:rsid w:val="00076625"/>
    <w:rsid w:val="000821AA"/>
    <w:rsid w:val="00082EA7"/>
    <w:rsid w:val="00083732"/>
    <w:rsid w:val="00083768"/>
    <w:rsid w:val="00084B3F"/>
    <w:rsid w:val="0009196D"/>
    <w:rsid w:val="0009425C"/>
    <w:rsid w:val="000949BB"/>
    <w:rsid w:val="000A126B"/>
    <w:rsid w:val="000A3843"/>
    <w:rsid w:val="000A461C"/>
    <w:rsid w:val="000A57FD"/>
    <w:rsid w:val="000A79EF"/>
    <w:rsid w:val="000A7CDC"/>
    <w:rsid w:val="000B47DD"/>
    <w:rsid w:val="000B5221"/>
    <w:rsid w:val="000B5DE1"/>
    <w:rsid w:val="000C0EDE"/>
    <w:rsid w:val="000C69F9"/>
    <w:rsid w:val="000D0ACB"/>
    <w:rsid w:val="000D1451"/>
    <w:rsid w:val="000D1641"/>
    <w:rsid w:val="000D31E2"/>
    <w:rsid w:val="000D6BFA"/>
    <w:rsid w:val="000E2773"/>
    <w:rsid w:val="000E364E"/>
    <w:rsid w:val="000F38A9"/>
    <w:rsid w:val="000F4B6C"/>
    <w:rsid w:val="000F5B5C"/>
    <w:rsid w:val="001027F9"/>
    <w:rsid w:val="00104F06"/>
    <w:rsid w:val="00105C06"/>
    <w:rsid w:val="00107995"/>
    <w:rsid w:val="00110174"/>
    <w:rsid w:val="00110E93"/>
    <w:rsid w:val="001135FA"/>
    <w:rsid w:val="001159F7"/>
    <w:rsid w:val="00120F6D"/>
    <w:rsid w:val="00122EC2"/>
    <w:rsid w:val="0012482A"/>
    <w:rsid w:val="0012560E"/>
    <w:rsid w:val="00125932"/>
    <w:rsid w:val="00127963"/>
    <w:rsid w:val="00133A28"/>
    <w:rsid w:val="00137631"/>
    <w:rsid w:val="00137C84"/>
    <w:rsid w:val="00142139"/>
    <w:rsid w:val="001452A4"/>
    <w:rsid w:val="00155966"/>
    <w:rsid w:val="00162D1A"/>
    <w:rsid w:val="00164BAB"/>
    <w:rsid w:val="0016579D"/>
    <w:rsid w:val="00165BC4"/>
    <w:rsid w:val="00165FF2"/>
    <w:rsid w:val="00166F3A"/>
    <w:rsid w:val="00170665"/>
    <w:rsid w:val="00180565"/>
    <w:rsid w:val="001806D0"/>
    <w:rsid w:val="00181074"/>
    <w:rsid w:val="001859D8"/>
    <w:rsid w:val="00186707"/>
    <w:rsid w:val="00186D07"/>
    <w:rsid w:val="00187326"/>
    <w:rsid w:val="00192C5E"/>
    <w:rsid w:val="001947FF"/>
    <w:rsid w:val="001961FE"/>
    <w:rsid w:val="0019735E"/>
    <w:rsid w:val="00197EF4"/>
    <w:rsid w:val="001A039F"/>
    <w:rsid w:val="001A523F"/>
    <w:rsid w:val="001A757D"/>
    <w:rsid w:val="001B1C92"/>
    <w:rsid w:val="001B2025"/>
    <w:rsid w:val="001B207D"/>
    <w:rsid w:val="001B2211"/>
    <w:rsid w:val="001B38B9"/>
    <w:rsid w:val="001B40DA"/>
    <w:rsid w:val="001B68A3"/>
    <w:rsid w:val="001B7A07"/>
    <w:rsid w:val="001C5C89"/>
    <w:rsid w:val="001C637B"/>
    <w:rsid w:val="001D44CC"/>
    <w:rsid w:val="001D4590"/>
    <w:rsid w:val="001D498C"/>
    <w:rsid w:val="001D4ADC"/>
    <w:rsid w:val="001D7F10"/>
    <w:rsid w:val="001E1A00"/>
    <w:rsid w:val="001E51D6"/>
    <w:rsid w:val="001E5253"/>
    <w:rsid w:val="001F0AC6"/>
    <w:rsid w:val="001F1BB1"/>
    <w:rsid w:val="001F3272"/>
    <w:rsid w:val="001F33D6"/>
    <w:rsid w:val="001F5864"/>
    <w:rsid w:val="0020116E"/>
    <w:rsid w:val="00203D8A"/>
    <w:rsid w:val="00203F3A"/>
    <w:rsid w:val="00205828"/>
    <w:rsid w:val="0020609E"/>
    <w:rsid w:val="00211F59"/>
    <w:rsid w:val="00212C0E"/>
    <w:rsid w:val="00216190"/>
    <w:rsid w:val="00220823"/>
    <w:rsid w:val="00221421"/>
    <w:rsid w:val="0022159A"/>
    <w:rsid w:val="00222F0A"/>
    <w:rsid w:val="002231E5"/>
    <w:rsid w:val="00231DBC"/>
    <w:rsid w:val="00235C72"/>
    <w:rsid w:val="00235F4A"/>
    <w:rsid w:val="00236A16"/>
    <w:rsid w:val="00236B45"/>
    <w:rsid w:val="002500C8"/>
    <w:rsid w:val="0025215A"/>
    <w:rsid w:val="00253CF2"/>
    <w:rsid w:val="002543A9"/>
    <w:rsid w:val="0025728C"/>
    <w:rsid w:val="0026014F"/>
    <w:rsid w:val="00260C1F"/>
    <w:rsid w:val="00260CB6"/>
    <w:rsid w:val="00263116"/>
    <w:rsid w:val="00264237"/>
    <w:rsid w:val="0026515F"/>
    <w:rsid w:val="00266C6B"/>
    <w:rsid w:val="0027080E"/>
    <w:rsid w:val="00272E2F"/>
    <w:rsid w:val="002744CD"/>
    <w:rsid w:val="002745E0"/>
    <w:rsid w:val="002770E4"/>
    <w:rsid w:val="00284050"/>
    <w:rsid w:val="002846B9"/>
    <w:rsid w:val="0028485F"/>
    <w:rsid w:val="002853CE"/>
    <w:rsid w:val="00286A42"/>
    <w:rsid w:val="00287CBE"/>
    <w:rsid w:val="00290CBD"/>
    <w:rsid w:val="00294378"/>
    <w:rsid w:val="00294D61"/>
    <w:rsid w:val="00295F92"/>
    <w:rsid w:val="002A0445"/>
    <w:rsid w:val="002A4806"/>
    <w:rsid w:val="002A4990"/>
    <w:rsid w:val="002A7D19"/>
    <w:rsid w:val="002B16B1"/>
    <w:rsid w:val="002B29A9"/>
    <w:rsid w:val="002B5410"/>
    <w:rsid w:val="002B6BC2"/>
    <w:rsid w:val="002C18DE"/>
    <w:rsid w:val="002C217A"/>
    <w:rsid w:val="002C5485"/>
    <w:rsid w:val="002C6D52"/>
    <w:rsid w:val="002D13F5"/>
    <w:rsid w:val="002D2B6D"/>
    <w:rsid w:val="002D32C9"/>
    <w:rsid w:val="002D65F2"/>
    <w:rsid w:val="002D7008"/>
    <w:rsid w:val="002E2323"/>
    <w:rsid w:val="002E2766"/>
    <w:rsid w:val="002E5F5B"/>
    <w:rsid w:val="002E7EA3"/>
    <w:rsid w:val="002F580D"/>
    <w:rsid w:val="002F64D7"/>
    <w:rsid w:val="002F7513"/>
    <w:rsid w:val="003002EF"/>
    <w:rsid w:val="003016EB"/>
    <w:rsid w:val="00302BCB"/>
    <w:rsid w:val="00305AC7"/>
    <w:rsid w:val="00307DC8"/>
    <w:rsid w:val="00315A1C"/>
    <w:rsid w:val="00315E68"/>
    <w:rsid w:val="003220ED"/>
    <w:rsid w:val="003230FE"/>
    <w:rsid w:val="0032594A"/>
    <w:rsid w:val="00332CEC"/>
    <w:rsid w:val="00333382"/>
    <w:rsid w:val="00334048"/>
    <w:rsid w:val="003340C7"/>
    <w:rsid w:val="00335446"/>
    <w:rsid w:val="0033647F"/>
    <w:rsid w:val="00340B9B"/>
    <w:rsid w:val="00342819"/>
    <w:rsid w:val="0034383A"/>
    <w:rsid w:val="0034514C"/>
    <w:rsid w:val="00345726"/>
    <w:rsid w:val="00352ED8"/>
    <w:rsid w:val="003548CC"/>
    <w:rsid w:val="003556D3"/>
    <w:rsid w:val="0035594B"/>
    <w:rsid w:val="00361ED7"/>
    <w:rsid w:val="00365A78"/>
    <w:rsid w:val="00366C97"/>
    <w:rsid w:val="00366ED9"/>
    <w:rsid w:val="00367EA8"/>
    <w:rsid w:val="00370861"/>
    <w:rsid w:val="00371F3D"/>
    <w:rsid w:val="00372983"/>
    <w:rsid w:val="00373212"/>
    <w:rsid w:val="00374B51"/>
    <w:rsid w:val="00381DF5"/>
    <w:rsid w:val="00383620"/>
    <w:rsid w:val="00385580"/>
    <w:rsid w:val="00391383"/>
    <w:rsid w:val="0039519F"/>
    <w:rsid w:val="003A26F4"/>
    <w:rsid w:val="003A3F84"/>
    <w:rsid w:val="003A49C4"/>
    <w:rsid w:val="003A7796"/>
    <w:rsid w:val="003B12E7"/>
    <w:rsid w:val="003B3D23"/>
    <w:rsid w:val="003B543D"/>
    <w:rsid w:val="003B6601"/>
    <w:rsid w:val="003C041D"/>
    <w:rsid w:val="003C0D05"/>
    <w:rsid w:val="003C7EF3"/>
    <w:rsid w:val="003D0481"/>
    <w:rsid w:val="003D1FD9"/>
    <w:rsid w:val="003D2162"/>
    <w:rsid w:val="003D358A"/>
    <w:rsid w:val="003D7228"/>
    <w:rsid w:val="003D7302"/>
    <w:rsid w:val="003E4301"/>
    <w:rsid w:val="003E49D2"/>
    <w:rsid w:val="003E6E7F"/>
    <w:rsid w:val="003E7FF1"/>
    <w:rsid w:val="003F35EA"/>
    <w:rsid w:val="00404948"/>
    <w:rsid w:val="0041084D"/>
    <w:rsid w:val="00414EFA"/>
    <w:rsid w:val="00421431"/>
    <w:rsid w:val="00422147"/>
    <w:rsid w:val="00424770"/>
    <w:rsid w:val="00425639"/>
    <w:rsid w:val="00434EC6"/>
    <w:rsid w:val="00436773"/>
    <w:rsid w:val="00436EF5"/>
    <w:rsid w:val="0043731F"/>
    <w:rsid w:val="00440526"/>
    <w:rsid w:val="00445C13"/>
    <w:rsid w:val="00446A29"/>
    <w:rsid w:val="00452906"/>
    <w:rsid w:val="004543A2"/>
    <w:rsid w:val="00456412"/>
    <w:rsid w:val="00456C34"/>
    <w:rsid w:val="0046054E"/>
    <w:rsid w:val="00461629"/>
    <w:rsid w:val="00466633"/>
    <w:rsid w:val="0046778B"/>
    <w:rsid w:val="004708D0"/>
    <w:rsid w:val="00470CFD"/>
    <w:rsid w:val="004715F3"/>
    <w:rsid w:val="00473B11"/>
    <w:rsid w:val="00476510"/>
    <w:rsid w:val="00477676"/>
    <w:rsid w:val="00477730"/>
    <w:rsid w:val="004840D0"/>
    <w:rsid w:val="00486F8D"/>
    <w:rsid w:val="0049040B"/>
    <w:rsid w:val="00491493"/>
    <w:rsid w:val="004925BC"/>
    <w:rsid w:val="0049358E"/>
    <w:rsid w:val="004968F9"/>
    <w:rsid w:val="0049758B"/>
    <w:rsid w:val="004A234E"/>
    <w:rsid w:val="004A5F86"/>
    <w:rsid w:val="004A776F"/>
    <w:rsid w:val="004B042A"/>
    <w:rsid w:val="004C39F1"/>
    <w:rsid w:val="004C466B"/>
    <w:rsid w:val="004C68F3"/>
    <w:rsid w:val="004C78A1"/>
    <w:rsid w:val="004C7DA0"/>
    <w:rsid w:val="004D704E"/>
    <w:rsid w:val="004E3A85"/>
    <w:rsid w:val="004E5535"/>
    <w:rsid w:val="004E57D5"/>
    <w:rsid w:val="004E6ADD"/>
    <w:rsid w:val="004E6F28"/>
    <w:rsid w:val="004F0C65"/>
    <w:rsid w:val="004F58E1"/>
    <w:rsid w:val="004F7F39"/>
    <w:rsid w:val="00500F95"/>
    <w:rsid w:val="005014E1"/>
    <w:rsid w:val="00504B2A"/>
    <w:rsid w:val="00505E9D"/>
    <w:rsid w:val="00511555"/>
    <w:rsid w:val="00514255"/>
    <w:rsid w:val="0051437F"/>
    <w:rsid w:val="005143AB"/>
    <w:rsid w:val="00517F79"/>
    <w:rsid w:val="00520FD8"/>
    <w:rsid w:val="0052644B"/>
    <w:rsid w:val="0053050E"/>
    <w:rsid w:val="005314C6"/>
    <w:rsid w:val="00535F18"/>
    <w:rsid w:val="005415AB"/>
    <w:rsid w:val="00541E35"/>
    <w:rsid w:val="00543A5D"/>
    <w:rsid w:val="00547CB8"/>
    <w:rsid w:val="0055069A"/>
    <w:rsid w:val="005510C2"/>
    <w:rsid w:val="00551618"/>
    <w:rsid w:val="0055438A"/>
    <w:rsid w:val="00555B61"/>
    <w:rsid w:val="0055615B"/>
    <w:rsid w:val="0056230A"/>
    <w:rsid w:val="00563CBD"/>
    <w:rsid w:val="00564423"/>
    <w:rsid w:val="00573678"/>
    <w:rsid w:val="00574E72"/>
    <w:rsid w:val="0058175D"/>
    <w:rsid w:val="00582F82"/>
    <w:rsid w:val="0058370A"/>
    <w:rsid w:val="00584B21"/>
    <w:rsid w:val="005859E8"/>
    <w:rsid w:val="00586739"/>
    <w:rsid w:val="00590E9B"/>
    <w:rsid w:val="005939DC"/>
    <w:rsid w:val="00595DC3"/>
    <w:rsid w:val="00596DAC"/>
    <w:rsid w:val="00597F92"/>
    <w:rsid w:val="005A086B"/>
    <w:rsid w:val="005A5DE6"/>
    <w:rsid w:val="005B2BF8"/>
    <w:rsid w:val="005B31D5"/>
    <w:rsid w:val="005B4E35"/>
    <w:rsid w:val="005B70D7"/>
    <w:rsid w:val="005C0D53"/>
    <w:rsid w:val="005C43B2"/>
    <w:rsid w:val="005C506E"/>
    <w:rsid w:val="005C76CE"/>
    <w:rsid w:val="005C7F61"/>
    <w:rsid w:val="005D0603"/>
    <w:rsid w:val="005D0EA0"/>
    <w:rsid w:val="005D2DAB"/>
    <w:rsid w:val="005D2DD9"/>
    <w:rsid w:val="005D53EE"/>
    <w:rsid w:val="005D7753"/>
    <w:rsid w:val="005E011F"/>
    <w:rsid w:val="005E45EE"/>
    <w:rsid w:val="005E5D00"/>
    <w:rsid w:val="005E6759"/>
    <w:rsid w:val="006055E6"/>
    <w:rsid w:val="0060582B"/>
    <w:rsid w:val="00606350"/>
    <w:rsid w:val="00606362"/>
    <w:rsid w:val="00613C73"/>
    <w:rsid w:val="006161F7"/>
    <w:rsid w:val="00617831"/>
    <w:rsid w:val="00620BF2"/>
    <w:rsid w:val="006211B3"/>
    <w:rsid w:val="006244AE"/>
    <w:rsid w:val="00625211"/>
    <w:rsid w:val="00626719"/>
    <w:rsid w:val="00636FFA"/>
    <w:rsid w:val="006371A5"/>
    <w:rsid w:val="006409AD"/>
    <w:rsid w:val="0064195A"/>
    <w:rsid w:val="00641CAB"/>
    <w:rsid w:val="006463D7"/>
    <w:rsid w:val="0064793E"/>
    <w:rsid w:val="00647D7E"/>
    <w:rsid w:val="00650A45"/>
    <w:rsid w:val="00652076"/>
    <w:rsid w:val="00653387"/>
    <w:rsid w:val="0065341D"/>
    <w:rsid w:val="00655B13"/>
    <w:rsid w:val="0065682C"/>
    <w:rsid w:val="00657459"/>
    <w:rsid w:val="0065788A"/>
    <w:rsid w:val="00664478"/>
    <w:rsid w:val="0066635E"/>
    <w:rsid w:val="0067055A"/>
    <w:rsid w:val="00672AC2"/>
    <w:rsid w:val="0067317C"/>
    <w:rsid w:val="0067472E"/>
    <w:rsid w:val="00681367"/>
    <w:rsid w:val="00683CB2"/>
    <w:rsid w:val="0068433E"/>
    <w:rsid w:val="00686AD0"/>
    <w:rsid w:val="00686DEB"/>
    <w:rsid w:val="00686FDE"/>
    <w:rsid w:val="00691B05"/>
    <w:rsid w:val="00694A48"/>
    <w:rsid w:val="00695530"/>
    <w:rsid w:val="006963B3"/>
    <w:rsid w:val="00697B2D"/>
    <w:rsid w:val="006A0B0B"/>
    <w:rsid w:val="006A1F24"/>
    <w:rsid w:val="006A7AC1"/>
    <w:rsid w:val="006B0F3E"/>
    <w:rsid w:val="006B1C68"/>
    <w:rsid w:val="006B4855"/>
    <w:rsid w:val="006C052C"/>
    <w:rsid w:val="006C76DA"/>
    <w:rsid w:val="006D205B"/>
    <w:rsid w:val="006D3A64"/>
    <w:rsid w:val="006D4B63"/>
    <w:rsid w:val="006E3709"/>
    <w:rsid w:val="006E5521"/>
    <w:rsid w:val="006E5DCA"/>
    <w:rsid w:val="006E6EF6"/>
    <w:rsid w:val="006F587A"/>
    <w:rsid w:val="006F7E6D"/>
    <w:rsid w:val="00700489"/>
    <w:rsid w:val="007017F0"/>
    <w:rsid w:val="00704D2C"/>
    <w:rsid w:val="00705FC9"/>
    <w:rsid w:val="0071592B"/>
    <w:rsid w:val="007173BD"/>
    <w:rsid w:val="007214D5"/>
    <w:rsid w:val="00721E5F"/>
    <w:rsid w:val="00723F1F"/>
    <w:rsid w:val="0072581E"/>
    <w:rsid w:val="00731E61"/>
    <w:rsid w:val="007333A4"/>
    <w:rsid w:val="007479FD"/>
    <w:rsid w:val="00754732"/>
    <w:rsid w:val="00757A76"/>
    <w:rsid w:val="007612D8"/>
    <w:rsid w:val="00761769"/>
    <w:rsid w:val="0076714C"/>
    <w:rsid w:val="00767F41"/>
    <w:rsid w:val="00770E51"/>
    <w:rsid w:val="0077564C"/>
    <w:rsid w:val="00775E86"/>
    <w:rsid w:val="007775E1"/>
    <w:rsid w:val="00780BC2"/>
    <w:rsid w:val="00782B38"/>
    <w:rsid w:val="00782BD5"/>
    <w:rsid w:val="00782CF5"/>
    <w:rsid w:val="00783624"/>
    <w:rsid w:val="00783791"/>
    <w:rsid w:val="007838A1"/>
    <w:rsid w:val="00784268"/>
    <w:rsid w:val="007862A0"/>
    <w:rsid w:val="007911A3"/>
    <w:rsid w:val="00797567"/>
    <w:rsid w:val="00797D7A"/>
    <w:rsid w:val="007B18D8"/>
    <w:rsid w:val="007B2B41"/>
    <w:rsid w:val="007B2D11"/>
    <w:rsid w:val="007B3C9C"/>
    <w:rsid w:val="007C0692"/>
    <w:rsid w:val="007C07CD"/>
    <w:rsid w:val="007C4C73"/>
    <w:rsid w:val="007C6E82"/>
    <w:rsid w:val="007C774A"/>
    <w:rsid w:val="007D0DD2"/>
    <w:rsid w:val="007D358D"/>
    <w:rsid w:val="007D378D"/>
    <w:rsid w:val="007D391D"/>
    <w:rsid w:val="007D4D0E"/>
    <w:rsid w:val="007D5E6B"/>
    <w:rsid w:val="007D6F54"/>
    <w:rsid w:val="007E04A2"/>
    <w:rsid w:val="007E26A6"/>
    <w:rsid w:val="007F3108"/>
    <w:rsid w:val="007F42A6"/>
    <w:rsid w:val="007F7B34"/>
    <w:rsid w:val="007F7F81"/>
    <w:rsid w:val="00806973"/>
    <w:rsid w:val="00806BDE"/>
    <w:rsid w:val="00807E2B"/>
    <w:rsid w:val="008103B3"/>
    <w:rsid w:val="00811E99"/>
    <w:rsid w:val="00814690"/>
    <w:rsid w:val="00820148"/>
    <w:rsid w:val="00821285"/>
    <w:rsid w:val="00821C0F"/>
    <w:rsid w:val="008302A6"/>
    <w:rsid w:val="00831531"/>
    <w:rsid w:val="00833388"/>
    <w:rsid w:val="00834B62"/>
    <w:rsid w:val="00841183"/>
    <w:rsid w:val="008413F1"/>
    <w:rsid w:val="0084199A"/>
    <w:rsid w:val="00842C17"/>
    <w:rsid w:val="00844761"/>
    <w:rsid w:val="00845FBE"/>
    <w:rsid w:val="00846301"/>
    <w:rsid w:val="00855DFE"/>
    <w:rsid w:val="00857EC1"/>
    <w:rsid w:val="008618E0"/>
    <w:rsid w:val="00862754"/>
    <w:rsid w:val="008646DC"/>
    <w:rsid w:val="0086527B"/>
    <w:rsid w:val="00866F62"/>
    <w:rsid w:val="0087334C"/>
    <w:rsid w:val="00880F8B"/>
    <w:rsid w:val="008833BE"/>
    <w:rsid w:val="00883561"/>
    <w:rsid w:val="00884BBD"/>
    <w:rsid w:val="008851FF"/>
    <w:rsid w:val="00885F18"/>
    <w:rsid w:val="008879AC"/>
    <w:rsid w:val="00895E2C"/>
    <w:rsid w:val="008A081B"/>
    <w:rsid w:val="008A0B3B"/>
    <w:rsid w:val="008A12D1"/>
    <w:rsid w:val="008A1557"/>
    <w:rsid w:val="008A1560"/>
    <w:rsid w:val="008A2EAD"/>
    <w:rsid w:val="008A40B8"/>
    <w:rsid w:val="008A7D0E"/>
    <w:rsid w:val="008B1B47"/>
    <w:rsid w:val="008B234A"/>
    <w:rsid w:val="008B25BA"/>
    <w:rsid w:val="008B53F9"/>
    <w:rsid w:val="008C263A"/>
    <w:rsid w:val="008C3432"/>
    <w:rsid w:val="008C3866"/>
    <w:rsid w:val="008C5FF8"/>
    <w:rsid w:val="008C716C"/>
    <w:rsid w:val="008C75A6"/>
    <w:rsid w:val="008D17BA"/>
    <w:rsid w:val="008D26D0"/>
    <w:rsid w:val="008D7DB3"/>
    <w:rsid w:val="008E171A"/>
    <w:rsid w:val="008E1EF6"/>
    <w:rsid w:val="008E1FDF"/>
    <w:rsid w:val="008E572B"/>
    <w:rsid w:val="008E6CF6"/>
    <w:rsid w:val="008F13AD"/>
    <w:rsid w:val="008F2CCF"/>
    <w:rsid w:val="008F3ADB"/>
    <w:rsid w:val="008F481E"/>
    <w:rsid w:val="008F7B77"/>
    <w:rsid w:val="00900810"/>
    <w:rsid w:val="0090114B"/>
    <w:rsid w:val="00901EEF"/>
    <w:rsid w:val="0090208C"/>
    <w:rsid w:val="009024BF"/>
    <w:rsid w:val="00902D52"/>
    <w:rsid w:val="0090319F"/>
    <w:rsid w:val="00910964"/>
    <w:rsid w:val="00911543"/>
    <w:rsid w:val="00911FD7"/>
    <w:rsid w:val="00911FF7"/>
    <w:rsid w:val="00912EE8"/>
    <w:rsid w:val="00915C2B"/>
    <w:rsid w:val="00916B93"/>
    <w:rsid w:val="00922547"/>
    <w:rsid w:val="00922792"/>
    <w:rsid w:val="00922A47"/>
    <w:rsid w:val="00923DB0"/>
    <w:rsid w:val="009267A6"/>
    <w:rsid w:val="00933511"/>
    <w:rsid w:val="00933FC0"/>
    <w:rsid w:val="0093789E"/>
    <w:rsid w:val="009401CF"/>
    <w:rsid w:val="00941CBC"/>
    <w:rsid w:val="0094586F"/>
    <w:rsid w:val="00945C21"/>
    <w:rsid w:val="00951D90"/>
    <w:rsid w:val="00953579"/>
    <w:rsid w:val="00955684"/>
    <w:rsid w:val="00955B23"/>
    <w:rsid w:val="00965D1E"/>
    <w:rsid w:val="00972B3B"/>
    <w:rsid w:val="009758B6"/>
    <w:rsid w:val="00981E47"/>
    <w:rsid w:val="00983498"/>
    <w:rsid w:val="00984329"/>
    <w:rsid w:val="00984A83"/>
    <w:rsid w:val="00990CF2"/>
    <w:rsid w:val="009921A1"/>
    <w:rsid w:val="009924D2"/>
    <w:rsid w:val="00994837"/>
    <w:rsid w:val="00996000"/>
    <w:rsid w:val="009A281D"/>
    <w:rsid w:val="009A2F9C"/>
    <w:rsid w:val="009A5FB7"/>
    <w:rsid w:val="009A6DF6"/>
    <w:rsid w:val="009A79AF"/>
    <w:rsid w:val="009B17B8"/>
    <w:rsid w:val="009B59D6"/>
    <w:rsid w:val="009B780D"/>
    <w:rsid w:val="009C227F"/>
    <w:rsid w:val="009C3893"/>
    <w:rsid w:val="009C6E76"/>
    <w:rsid w:val="009C7196"/>
    <w:rsid w:val="009C7236"/>
    <w:rsid w:val="009D0D94"/>
    <w:rsid w:val="009D2E1A"/>
    <w:rsid w:val="009D3B5F"/>
    <w:rsid w:val="009D4096"/>
    <w:rsid w:val="009D740A"/>
    <w:rsid w:val="009E0C49"/>
    <w:rsid w:val="009E0D4E"/>
    <w:rsid w:val="009E1767"/>
    <w:rsid w:val="009E2013"/>
    <w:rsid w:val="009E3E53"/>
    <w:rsid w:val="009F058C"/>
    <w:rsid w:val="009F43B9"/>
    <w:rsid w:val="009F7F62"/>
    <w:rsid w:val="00A03CC8"/>
    <w:rsid w:val="00A05989"/>
    <w:rsid w:val="00A05BBA"/>
    <w:rsid w:val="00A05DE7"/>
    <w:rsid w:val="00A05F33"/>
    <w:rsid w:val="00A06E46"/>
    <w:rsid w:val="00A076C5"/>
    <w:rsid w:val="00A10657"/>
    <w:rsid w:val="00A10DDF"/>
    <w:rsid w:val="00A11095"/>
    <w:rsid w:val="00A13C8B"/>
    <w:rsid w:val="00A16129"/>
    <w:rsid w:val="00A178FE"/>
    <w:rsid w:val="00A21601"/>
    <w:rsid w:val="00A2413F"/>
    <w:rsid w:val="00A24F1E"/>
    <w:rsid w:val="00A252E5"/>
    <w:rsid w:val="00A307EB"/>
    <w:rsid w:val="00A30D01"/>
    <w:rsid w:val="00A320CD"/>
    <w:rsid w:val="00A4149D"/>
    <w:rsid w:val="00A42D1B"/>
    <w:rsid w:val="00A43C08"/>
    <w:rsid w:val="00A44220"/>
    <w:rsid w:val="00A45607"/>
    <w:rsid w:val="00A511E9"/>
    <w:rsid w:val="00A543EC"/>
    <w:rsid w:val="00A54558"/>
    <w:rsid w:val="00A54CAB"/>
    <w:rsid w:val="00A55AF6"/>
    <w:rsid w:val="00A56288"/>
    <w:rsid w:val="00A57E83"/>
    <w:rsid w:val="00A61AE6"/>
    <w:rsid w:val="00A6564E"/>
    <w:rsid w:val="00A674EC"/>
    <w:rsid w:val="00A70809"/>
    <w:rsid w:val="00A70EAE"/>
    <w:rsid w:val="00A71075"/>
    <w:rsid w:val="00A74383"/>
    <w:rsid w:val="00A77FC3"/>
    <w:rsid w:val="00A803CC"/>
    <w:rsid w:val="00A84A8A"/>
    <w:rsid w:val="00A84B80"/>
    <w:rsid w:val="00A87B41"/>
    <w:rsid w:val="00A87FB3"/>
    <w:rsid w:val="00A90088"/>
    <w:rsid w:val="00A9506B"/>
    <w:rsid w:val="00A95933"/>
    <w:rsid w:val="00A96450"/>
    <w:rsid w:val="00AA1B14"/>
    <w:rsid w:val="00AB0B3E"/>
    <w:rsid w:val="00AB18B8"/>
    <w:rsid w:val="00AB27B7"/>
    <w:rsid w:val="00AB648E"/>
    <w:rsid w:val="00AC09C4"/>
    <w:rsid w:val="00AC2087"/>
    <w:rsid w:val="00AC2B9D"/>
    <w:rsid w:val="00AC2C4D"/>
    <w:rsid w:val="00AD4461"/>
    <w:rsid w:val="00AD563A"/>
    <w:rsid w:val="00AE1A99"/>
    <w:rsid w:val="00AE1F86"/>
    <w:rsid w:val="00AF2310"/>
    <w:rsid w:val="00AF420E"/>
    <w:rsid w:val="00AF671A"/>
    <w:rsid w:val="00B0097D"/>
    <w:rsid w:val="00B01A7C"/>
    <w:rsid w:val="00B05093"/>
    <w:rsid w:val="00B06482"/>
    <w:rsid w:val="00B064D5"/>
    <w:rsid w:val="00B10EBC"/>
    <w:rsid w:val="00B11EDA"/>
    <w:rsid w:val="00B1201D"/>
    <w:rsid w:val="00B1382F"/>
    <w:rsid w:val="00B144DF"/>
    <w:rsid w:val="00B14B47"/>
    <w:rsid w:val="00B15FF8"/>
    <w:rsid w:val="00B16310"/>
    <w:rsid w:val="00B16D5E"/>
    <w:rsid w:val="00B214B4"/>
    <w:rsid w:val="00B22A8F"/>
    <w:rsid w:val="00B25C8B"/>
    <w:rsid w:val="00B307BF"/>
    <w:rsid w:val="00B317A7"/>
    <w:rsid w:val="00B31D84"/>
    <w:rsid w:val="00B369F9"/>
    <w:rsid w:val="00B401CE"/>
    <w:rsid w:val="00B4080D"/>
    <w:rsid w:val="00B45FDD"/>
    <w:rsid w:val="00B502E2"/>
    <w:rsid w:val="00B524EA"/>
    <w:rsid w:val="00B53717"/>
    <w:rsid w:val="00B53A7F"/>
    <w:rsid w:val="00B54893"/>
    <w:rsid w:val="00B560EC"/>
    <w:rsid w:val="00B5697D"/>
    <w:rsid w:val="00B56C36"/>
    <w:rsid w:val="00B63AC7"/>
    <w:rsid w:val="00B66E8E"/>
    <w:rsid w:val="00B7002C"/>
    <w:rsid w:val="00B76395"/>
    <w:rsid w:val="00B77B44"/>
    <w:rsid w:val="00B8303B"/>
    <w:rsid w:val="00B83131"/>
    <w:rsid w:val="00B8342E"/>
    <w:rsid w:val="00B839EF"/>
    <w:rsid w:val="00B83F0F"/>
    <w:rsid w:val="00B854CE"/>
    <w:rsid w:val="00B85F87"/>
    <w:rsid w:val="00B87A8D"/>
    <w:rsid w:val="00B87E11"/>
    <w:rsid w:val="00B949C6"/>
    <w:rsid w:val="00B95080"/>
    <w:rsid w:val="00B957C0"/>
    <w:rsid w:val="00BA1D95"/>
    <w:rsid w:val="00BA1F37"/>
    <w:rsid w:val="00BA2124"/>
    <w:rsid w:val="00BA27C3"/>
    <w:rsid w:val="00BA46B9"/>
    <w:rsid w:val="00BB0BE6"/>
    <w:rsid w:val="00BB5B1C"/>
    <w:rsid w:val="00BB5B91"/>
    <w:rsid w:val="00BB69B9"/>
    <w:rsid w:val="00BB6C91"/>
    <w:rsid w:val="00BB6DFE"/>
    <w:rsid w:val="00BC65D9"/>
    <w:rsid w:val="00BC77C8"/>
    <w:rsid w:val="00BD0908"/>
    <w:rsid w:val="00BD40DD"/>
    <w:rsid w:val="00BD5500"/>
    <w:rsid w:val="00BD7024"/>
    <w:rsid w:val="00BD75B0"/>
    <w:rsid w:val="00BE52FF"/>
    <w:rsid w:val="00BF02C6"/>
    <w:rsid w:val="00BF59F4"/>
    <w:rsid w:val="00BF7012"/>
    <w:rsid w:val="00C00B18"/>
    <w:rsid w:val="00C00DF4"/>
    <w:rsid w:val="00C03BA4"/>
    <w:rsid w:val="00C079F1"/>
    <w:rsid w:val="00C07D9C"/>
    <w:rsid w:val="00C14B42"/>
    <w:rsid w:val="00C14F55"/>
    <w:rsid w:val="00C210D7"/>
    <w:rsid w:val="00C22DCB"/>
    <w:rsid w:val="00C243E4"/>
    <w:rsid w:val="00C25B84"/>
    <w:rsid w:val="00C25F57"/>
    <w:rsid w:val="00C2715C"/>
    <w:rsid w:val="00C27E93"/>
    <w:rsid w:val="00C32D94"/>
    <w:rsid w:val="00C366CF"/>
    <w:rsid w:val="00C4344B"/>
    <w:rsid w:val="00C47864"/>
    <w:rsid w:val="00C47D7E"/>
    <w:rsid w:val="00C504FA"/>
    <w:rsid w:val="00C53B03"/>
    <w:rsid w:val="00C5457C"/>
    <w:rsid w:val="00C57515"/>
    <w:rsid w:val="00C579BA"/>
    <w:rsid w:val="00C66C38"/>
    <w:rsid w:val="00C70D1F"/>
    <w:rsid w:val="00C77C70"/>
    <w:rsid w:val="00C77CB7"/>
    <w:rsid w:val="00C8156E"/>
    <w:rsid w:val="00C82C87"/>
    <w:rsid w:val="00C83F61"/>
    <w:rsid w:val="00C84CF3"/>
    <w:rsid w:val="00C86D96"/>
    <w:rsid w:val="00C87A26"/>
    <w:rsid w:val="00C947E0"/>
    <w:rsid w:val="00C94C92"/>
    <w:rsid w:val="00C962FA"/>
    <w:rsid w:val="00C97BF3"/>
    <w:rsid w:val="00C97F53"/>
    <w:rsid w:val="00CA12DF"/>
    <w:rsid w:val="00CA29F3"/>
    <w:rsid w:val="00CA2D62"/>
    <w:rsid w:val="00CA410A"/>
    <w:rsid w:val="00CB01B8"/>
    <w:rsid w:val="00CB0380"/>
    <w:rsid w:val="00CB26BC"/>
    <w:rsid w:val="00CB5C48"/>
    <w:rsid w:val="00CB772E"/>
    <w:rsid w:val="00CC37C0"/>
    <w:rsid w:val="00CC43CB"/>
    <w:rsid w:val="00CC44DB"/>
    <w:rsid w:val="00CC5653"/>
    <w:rsid w:val="00CC5AD7"/>
    <w:rsid w:val="00CC7253"/>
    <w:rsid w:val="00CD00F2"/>
    <w:rsid w:val="00CD286B"/>
    <w:rsid w:val="00CE19FF"/>
    <w:rsid w:val="00CE1FBF"/>
    <w:rsid w:val="00CE383F"/>
    <w:rsid w:val="00CE4BEE"/>
    <w:rsid w:val="00CE566C"/>
    <w:rsid w:val="00CE5687"/>
    <w:rsid w:val="00CE6072"/>
    <w:rsid w:val="00CE6AB4"/>
    <w:rsid w:val="00CE79FB"/>
    <w:rsid w:val="00CF17EE"/>
    <w:rsid w:val="00CF2D80"/>
    <w:rsid w:val="00CF340D"/>
    <w:rsid w:val="00D00887"/>
    <w:rsid w:val="00D0483B"/>
    <w:rsid w:val="00D05DD8"/>
    <w:rsid w:val="00D1084A"/>
    <w:rsid w:val="00D11A25"/>
    <w:rsid w:val="00D15364"/>
    <w:rsid w:val="00D1627D"/>
    <w:rsid w:val="00D21D00"/>
    <w:rsid w:val="00D230C8"/>
    <w:rsid w:val="00D2482E"/>
    <w:rsid w:val="00D25DB4"/>
    <w:rsid w:val="00D270D1"/>
    <w:rsid w:val="00D313A7"/>
    <w:rsid w:val="00D321CC"/>
    <w:rsid w:val="00D34E54"/>
    <w:rsid w:val="00D40382"/>
    <w:rsid w:val="00D414E1"/>
    <w:rsid w:val="00D43062"/>
    <w:rsid w:val="00D43FEC"/>
    <w:rsid w:val="00D45BE7"/>
    <w:rsid w:val="00D47A20"/>
    <w:rsid w:val="00D47B10"/>
    <w:rsid w:val="00D54CCD"/>
    <w:rsid w:val="00D61CD8"/>
    <w:rsid w:val="00D62FDF"/>
    <w:rsid w:val="00D63520"/>
    <w:rsid w:val="00D64BF7"/>
    <w:rsid w:val="00D64CF1"/>
    <w:rsid w:val="00D659F3"/>
    <w:rsid w:val="00D71746"/>
    <w:rsid w:val="00D739EC"/>
    <w:rsid w:val="00D74750"/>
    <w:rsid w:val="00D76AC9"/>
    <w:rsid w:val="00D815DC"/>
    <w:rsid w:val="00D81F96"/>
    <w:rsid w:val="00D82A76"/>
    <w:rsid w:val="00D84DC8"/>
    <w:rsid w:val="00D86B7F"/>
    <w:rsid w:val="00D878CC"/>
    <w:rsid w:val="00D90CF6"/>
    <w:rsid w:val="00D93DA3"/>
    <w:rsid w:val="00D95D9D"/>
    <w:rsid w:val="00D9658E"/>
    <w:rsid w:val="00D97E25"/>
    <w:rsid w:val="00DA29F3"/>
    <w:rsid w:val="00DA4250"/>
    <w:rsid w:val="00DA6636"/>
    <w:rsid w:val="00DA73CB"/>
    <w:rsid w:val="00DB14CD"/>
    <w:rsid w:val="00DB2C7C"/>
    <w:rsid w:val="00DC1314"/>
    <w:rsid w:val="00DC6381"/>
    <w:rsid w:val="00DD1FEB"/>
    <w:rsid w:val="00DD3174"/>
    <w:rsid w:val="00DD3B06"/>
    <w:rsid w:val="00DD402F"/>
    <w:rsid w:val="00DD41F9"/>
    <w:rsid w:val="00DD429C"/>
    <w:rsid w:val="00DD55D3"/>
    <w:rsid w:val="00DD6DBF"/>
    <w:rsid w:val="00DD798C"/>
    <w:rsid w:val="00DE0390"/>
    <w:rsid w:val="00DE0CC4"/>
    <w:rsid w:val="00DF0299"/>
    <w:rsid w:val="00DF317C"/>
    <w:rsid w:val="00DF4DBE"/>
    <w:rsid w:val="00E06D7F"/>
    <w:rsid w:val="00E07CFE"/>
    <w:rsid w:val="00E101C6"/>
    <w:rsid w:val="00E10446"/>
    <w:rsid w:val="00E10D81"/>
    <w:rsid w:val="00E17933"/>
    <w:rsid w:val="00E201AF"/>
    <w:rsid w:val="00E24EF8"/>
    <w:rsid w:val="00E26099"/>
    <w:rsid w:val="00E3136E"/>
    <w:rsid w:val="00E35576"/>
    <w:rsid w:val="00E36D34"/>
    <w:rsid w:val="00E37206"/>
    <w:rsid w:val="00E37942"/>
    <w:rsid w:val="00E42CD1"/>
    <w:rsid w:val="00E458E8"/>
    <w:rsid w:val="00E467C0"/>
    <w:rsid w:val="00E5059A"/>
    <w:rsid w:val="00E52BEF"/>
    <w:rsid w:val="00E534B4"/>
    <w:rsid w:val="00E544C6"/>
    <w:rsid w:val="00E56444"/>
    <w:rsid w:val="00E5787A"/>
    <w:rsid w:val="00E57D09"/>
    <w:rsid w:val="00E606C1"/>
    <w:rsid w:val="00E6091D"/>
    <w:rsid w:val="00E6099B"/>
    <w:rsid w:val="00E62FC5"/>
    <w:rsid w:val="00E64354"/>
    <w:rsid w:val="00E6586C"/>
    <w:rsid w:val="00E65C30"/>
    <w:rsid w:val="00E7059F"/>
    <w:rsid w:val="00E72224"/>
    <w:rsid w:val="00E76C7C"/>
    <w:rsid w:val="00E81ED5"/>
    <w:rsid w:val="00E8279E"/>
    <w:rsid w:val="00E829A5"/>
    <w:rsid w:val="00E85B97"/>
    <w:rsid w:val="00E879E5"/>
    <w:rsid w:val="00E92ADD"/>
    <w:rsid w:val="00E93915"/>
    <w:rsid w:val="00E94128"/>
    <w:rsid w:val="00E94D22"/>
    <w:rsid w:val="00E95232"/>
    <w:rsid w:val="00E95B9B"/>
    <w:rsid w:val="00EA2814"/>
    <w:rsid w:val="00EA4A82"/>
    <w:rsid w:val="00EA7657"/>
    <w:rsid w:val="00EA7A47"/>
    <w:rsid w:val="00EA7F43"/>
    <w:rsid w:val="00EB17CF"/>
    <w:rsid w:val="00EB3EB2"/>
    <w:rsid w:val="00EB404D"/>
    <w:rsid w:val="00EB41B7"/>
    <w:rsid w:val="00EC1745"/>
    <w:rsid w:val="00EC2B57"/>
    <w:rsid w:val="00EC2D94"/>
    <w:rsid w:val="00EC43D9"/>
    <w:rsid w:val="00EC4936"/>
    <w:rsid w:val="00EC60E3"/>
    <w:rsid w:val="00EE17F9"/>
    <w:rsid w:val="00EE25BB"/>
    <w:rsid w:val="00EE36B8"/>
    <w:rsid w:val="00EE4D1C"/>
    <w:rsid w:val="00EE548F"/>
    <w:rsid w:val="00EF2BF6"/>
    <w:rsid w:val="00EF718E"/>
    <w:rsid w:val="00F03B09"/>
    <w:rsid w:val="00F05605"/>
    <w:rsid w:val="00F142ED"/>
    <w:rsid w:val="00F14FB3"/>
    <w:rsid w:val="00F15D0C"/>
    <w:rsid w:val="00F16759"/>
    <w:rsid w:val="00F201CB"/>
    <w:rsid w:val="00F21DB6"/>
    <w:rsid w:val="00F2284A"/>
    <w:rsid w:val="00F22B8D"/>
    <w:rsid w:val="00F260FD"/>
    <w:rsid w:val="00F2627C"/>
    <w:rsid w:val="00F26698"/>
    <w:rsid w:val="00F30153"/>
    <w:rsid w:val="00F34968"/>
    <w:rsid w:val="00F35923"/>
    <w:rsid w:val="00F3646A"/>
    <w:rsid w:val="00F36B1A"/>
    <w:rsid w:val="00F41670"/>
    <w:rsid w:val="00F450DE"/>
    <w:rsid w:val="00F46EC3"/>
    <w:rsid w:val="00F47B46"/>
    <w:rsid w:val="00F5086B"/>
    <w:rsid w:val="00F511B3"/>
    <w:rsid w:val="00F534C5"/>
    <w:rsid w:val="00F558EE"/>
    <w:rsid w:val="00F55B78"/>
    <w:rsid w:val="00F607DD"/>
    <w:rsid w:val="00F63E40"/>
    <w:rsid w:val="00F71D77"/>
    <w:rsid w:val="00F72435"/>
    <w:rsid w:val="00F72FF6"/>
    <w:rsid w:val="00F74533"/>
    <w:rsid w:val="00F745D2"/>
    <w:rsid w:val="00F75AC2"/>
    <w:rsid w:val="00F76AE8"/>
    <w:rsid w:val="00F80859"/>
    <w:rsid w:val="00F86E54"/>
    <w:rsid w:val="00F90960"/>
    <w:rsid w:val="00F952DE"/>
    <w:rsid w:val="00F954D3"/>
    <w:rsid w:val="00F963D2"/>
    <w:rsid w:val="00FA29AA"/>
    <w:rsid w:val="00FA481B"/>
    <w:rsid w:val="00FA580A"/>
    <w:rsid w:val="00FA6858"/>
    <w:rsid w:val="00FB0A9D"/>
    <w:rsid w:val="00FB34D6"/>
    <w:rsid w:val="00FC0D62"/>
    <w:rsid w:val="00FC33E7"/>
    <w:rsid w:val="00FC53C0"/>
    <w:rsid w:val="00FD16E5"/>
    <w:rsid w:val="00FD3720"/>
    <w:rsid w:val="00FD47A1"/>
    <w:rsid w:val="00FD51BB"/>
    <w:rsid w:val="00FE48E2"/>
    <w:rsid w:val="00FE4F0F"/>
    <w:rsid w:val="00FE6EF6"/>
    <w:rsid w:val="00FE7E54"/>
    <w:rsid w:val="00FF121D"/>
    <w:rsid w:val="00FF5067"/>
    <w:rsid w:val="00FF717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1AAFB459"/>
  <w15:docId w15:val="{35F5DF83-CECB-4D09-AE2A-9EFD27C22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195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F317C"/>
    <w:pPr>
      <w:tabs>
        <w:tab w:val="center" w:pos="4252"/>
        <w:tab w:val="right" w:pos="8504"/>
      </w:tabs>
      <w:snapToGrid w:val="0"/>
    </w:pPr>
  </w:style>
  <w:style w:type="character" w:customStyle="1" w:styleId="a4">
    <w:name w:val="ヘッダー (文字)"/>
    <w:basedOn w:val="a0"/>
    <w:link w:val="a3"/>
    <w:uiPriority w:val="99"/>
    <w:rsid w:val="00DF317C"/>
  </w:style>
  <w:style w:type="paragraph" w:styleId="a5">
    <w:name w:val="footer"/>
    <w:basedOn w:val="a"/>
    <w:link w:val="a6"/>
    <w:uiPriority w:val="99"/>
    <w:unhideWhenUsed/>
    <w:rsid w:val="00DF317C"/>
    <w:pPr>
      <w:tabs>
        <w:tab w:val="center" w:pos="4252"/>
        <w:tab w:val="right" w:pos="8504"/>
      </w:tabs>
      <w:snapToGrid w:val="0"/>
    </w:pPr>
  </w:style>
  <w:style w:type="character" w:customStyle="1" w:styleId="a6">
    <w:name w:val="フッター (文字)"/>
    <w:basedOn w:val="a0"/>
    <w:link w:val="a5"/>
    <w:uiPriority w:val="99"/>
    <w:rsid w:val="00DF3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21D37D-2B97-4540-9C72-936FA001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7</Words>
  <Characters>46</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uki Yoshida</dc:creator>
  <cp:keywords/>
  <dc:description/>
  <cp:lastModifiedBy>masa vaio</cp:lastModifiedBy>
  <cp:revision>4</cp:revision>
  <dcterms:created xsi:type="dcterms:W3CDTF">2019-04-10T03:31:00Z</dcterms:created>
  <dcterms:modified xsi:type="dcterms:W3CDTF">2020-04-07T06:59:00Z</dcterms:modified>
</cp:coreProperties>
</file>